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0D792" w14:textId="77777777" w:rsidR="00BE4B78" w:rsidRPr="00D009B6" w:rsidRDefault="00BE4B78" w:rsidP="00BE4B78">
      <w:pPr>
        <w:ind w:left="720" w:hanging="360"/>
        <w:jc w:val="center"/>
        <w:rPr>
          <w:b/>
          <w:bCs/>
          <w:sz w:val="32"/>
          <w:szCs w:val="32"/>
        </w:rPr>
      </w:pPr>
      <w:r w:rsidRPr="00D009B6">
        <w:rPr>
          <w:b/>
          <w:bCs/>
          <w:sz w:val="32"/>
          <w:szCs w:val="32"/>
        </w:rPr>
        <w:t>Psalm 78:1-8 Worksheet</w:t>
      </w:r>
    </w:p>
    <w:p w14:paraId="38D73EB2" w14:textId="40486FE7" w:rsidR="0066588C" w:rsidRDefault="0066588C" w:rsidP="0066588C">
      <w:pPr>
        <w:pStyle w:val="ListParagraph"/>
        <w:numPr>
          <w:ilvl w:val="0"/>
          <w:numId w:val="1"/>
        </w:numPr>
      </w:pPr>
      <w:r>
        <w:t>Who was being addressed?</w:t>
      </w:r>
    </w:p>
    <w:p w14:paraId="35F9B8A0" w14:textId="77777777" w:rsidR="0066588C" w:rsidRDefault="0066588C" w:rsidP="0066588C"/>
    <w:p w14:paraId="348CF966" w14:textId="1789D921" w:rsidR="0066588C" w:rsidRDefault="0066588C" w:rsidP="0066588C">
      <w:pPr>
        <w:pStyle w:val="ListParagraph"/>
        <w:numPr>
          <w:ilvl w:val="0"/>
          <w:numId w:val="1"/>
        </w:numPr>
      </w:pPr>
      <w:r>
        <w:t>Notice what words of instruction were given to the parents and the verse(s) where they occur.</w:t>
      </w:r>
    </w:p>
    <w:p w14:paraId="5E542E89" w14:textId="77777777" w:rsidR="0066588C" w:rsidRDefault="0066588C" w:rsidP="0066588C">
      <w:pPr>
        <w:pStyle w:val="ListParagraph"/>
      </w:pPr>
    </w:p>
    <w:p w14:paraId="37420FB9" w14:textId="77777777" w:rsidR="0066588C" w:rsidRDefault="0066588C" w:rsidP="0066588C"/>
    <w:p w14:paraId="1F488384" w14:textId="7C61ED8B" w:rsidR="0066588C" w:rsidRDefault="0066588C" w:rsidP="0066588C">
      <w:pPr>
        <w:pStyle w:val="ListParagraph"/>
        <w:numPr>
          <w:ilvl w:val="0"/>
          <w:numId w:val="1"/>
        </w:numPr>
      </w:pPr>
      <w:r>
        <w:t>What were the parents to tell? (vs.)</w:t>
      </w:r>
    </w:p>
    <w:p w14:paraId="53E2D652" w14:textId="77777777" w:rsidR="0066588C" w:rsidRDefault="0066588C" w:rsidP="0066588C"/>
    <w:p w14:paraId="19725A5D" w14:textId="574BD163" w:rsidR="0066588C" w:rsidRDefault="0066588C" w:rsidP="0066588C"/>
    <w:p w14:paraId="12AC9FA7" w14:textId="03759799" w:rsidR="00BE4B78" w:rsidRDefault="00BE4B78" w:rsidP="0066588C"/>
    <w:p w14:paraId="51457876" w14:textId="77777777" w:rsidR="00BE4B78" w:rsidRDefault="00BE4B78" w:rsidP="0066588C"/>
    <w:p w14:paraId="3BEA210A" w14:textId="5417F7C5" w:rsidR="0066588C" w:rsidRDefault="0066588C" w:rsidP="0066588C">
      <w:pPr>
        <w:pStyle w:val="ListParagraph"/>
        <w:numPr>
          <w:ilvl w:val="0"/>
          <w:numId w:val="1"/>
        </w:numPr>
      </w:pPr>
      <w:r>
        <w:t>Who were they to tell? (vs.) How many generations seem to be included?</w:t>
      </w:r>
    </w:p>
    <w:p w14:paraId="3586D19F" w14:textId="77777777" w:rsidR="0066588C" w:rsidRDefault="0066588C" w:rsidP="0066588C">
      <w:pPr>
        <w:pStyle w:val="ListParagraph"/>
      </w:pPr>
    </w:p>
    <w:p w14:paraId="53EFE73C" w14:textId="2738C172" w:rsidR="0066588C" w:rsidRDefault="0066588C" w:rsidP="0066588C"/>
    <w:p w14:paraId="4761EA63" w14:textId="1269A5BE" w:rsidR="0066588C" w:rsidRDefault="0066588C" w:rsidP="0066588C"/>
    <w:p w14:paraId="7A083253" w14:textId="77777777" w:rsidR="0066588C" w:rsidRDefault="0066588C" w:rsidP="0066588C"/>
    <w:p w14:paraId="6B5C8621" w14:textId="57928A4F" w:rsidR="0066588C" w:rsidRDefault="0066588C" w:rsidP="0066588C">
      <w:pPr>
        <w:pStyle w:val="ListParagraph"/>
        <w:numPr>
          <w:ilvl w:val="0"/>
          <w:numId w:val="1"/>
        </w:numPr>
      </w:pPr>
      <w:r>
        <w:t xml:space="preserve">What was the outcome of telling the children?  </w:t>
      </w:r>
    </w:p>
    <w:p w14:paraId="2BD0EF50" w14:textId="277FA539" w:rsidR="0066588C" w:rsidRDefault="0066588C" w:rsidP="0066588C"/>
    <w:p w14:paraId="66F233FA" w14:textId="74C0E777" w:rsidR="0066588C" w:rsidRDefault="0066588C" w:rsidP="0066588C"/>
    <w:p w14:paraId="2AA1748F" w14:textId="0F014B6C" w:rsidR="0066588C" w:rsidRDefault="0066588C" w:rsidP="0066588C"/>
    <w:p w14:paraId="3FB72DEC" w14:textId="77777777" w:rsidR="0066588C" w:rsidRDefault="0066588C" w:rsidP="0066588C"/>
    <w:p w14:paraId="7DF7D67E" w14:textId="03F51D18" w:rsidR="0066588C" w:rsidRDefault="0066588C" w:rsidP="0066588C">
      <w:pPr>
        <w:pStyle w:val="ListParagraph"/>
        <w:numPr>
          <w:ilvl w:val="0"/>
          <w:numId w:val="1"/>
        </w:numPr>
      </w:pPr>
      <w:r>
        <w:t>Look at a commentary on Psalm 78. Notice any new information or supporting information</w:t>
      </w:r>
    </w:p>
    <w:p w14:paraId="27ECA778" w14:textId="0F7B4C1F" w:rsidR="0066588C" w:rsidRDefault="0066588C" w:rsidP="0066588C">
      <w:pPr>
        <w:pStyle w:val="ListParagraph"/>
      </w:pPr>
    </w:p>
    <w:p w14:paraId="0823F617" w14:textId="66A48601" w:rsidR="0066588C" w:rsidRDefault="0066588C" w:rsidP="0066588C">
      <w:pPr>
        <w:pStyle w:val="ListParagraph"/>
      </w:pPr>
    </w:p>
    <w:p w14:paraId="50B5B04D" w14:textId="17D6017C" w:rsidR="0066588C" w:rsidRDefault="0066588C" w:rsidP="0066588C">
      <w:pPr>
        <w:pStyle w:val="ListParagraph"/>
      </w:pPr>
    </w:p>
    <w:p w14:paraId="2D506D85" w14:textId="77777777" w:rsidR="0066588C" w:rsidRDefault="0066588C" w:rsidP="0066588C">
      <w:pPr>
        <w:pStyle w:val="ListParagraph"/>
      </w:pPr>
    </w:p>
    <w:p w14:paraId="68429785" w14:textId="77777777" w:rsidR="0066588C" w:rsidRDefault="0066588C" w:rsidP="0066588C">
      <w:pPr>
        <w:pStyle w:val="ListParagraph"/>
      </w:pPr>
    </w:p>
    <w:p w14:paraId="40317890" w14:textId="261E7739" w:rsidR="00B26E00" w:rsidRDefault="0066588C" w:rsidP="0066588C">
      <w:pPr>
        <w:pStyle w:val="ListParagraph"/>
        <w:numPr>
          <w:ilvl w:val="0"/>
          <w:numId w:val="1"/>
        </w:numPr>
      </w:pPr>
      <w:r>
        <w:t xml:space="preserve">Based on observations of the passage, </w:t>
      </w:r>
      <w:r w:rsidR="00BE4B78">
        <w:t>what are truths that transcend time</w:t>
      </w:r>
      <w:r>
        <w:t>?</w:t>
      </w:r>
    </w:p>
    <w:p w14:paraId="79D09C79" w14:textId="010BC603" w:rsidR="00BE4B78" w:rsidRDefault="00BE4B78" w:rsidP="00BE4B78"/>
    <w:p w14:paraId="3BB81A09" w14:textId="77777777" w:rsidR="00BE4B78" w:rsidRDefault="00BE4B78" w:rsidP="00BE4B78"/>
    <w:p w14:paraId="2E2D08F3" w14:textId="697D0838" w:rsidR="00BE4B78" w:rsidRDefault="00BE4B78" w:rsidP="00BE4B78">
      <w:pPr>
        <w:pStyle w:val="ListParagraph"/>
        <w:numPr>
          <w:ilvl w:val="0"/>
          <w:numId w:val="1"/>
        </w:numPr>
      </w:pPr>
      <w:r>
        <w:t>What are the implications for today regarding child conversion?</w:t>
      </w:r>
    </w:p>
    <w:p w14:paraId="7CB130AB" w14:textId="6F2BB732" w:rsidR="00D43075" w:rsidRDefault="00D43075" w:rsidP="00D43075"/>
    <w:p w14:paraId="11F99C24" w14:textId="77777777" w:rsidR="00D43075" w:rsidRDefault="00D43075" w:rsidP="00D43075">
      <w:pPr>
        <w:rPr>
          <w:rStyle w:val="Hyperlink"/>
        </w:rPr>
      </w:pPr>
      <w:r>
        <w:t xml:space="preserve">blueletterbible.org, biblehub.org, biblestudytools.org, </w:t>
      </w:r>
      <w:hyperlink r:id="rId5" w:history="1">
        <w:r>
          <w:rPr>
            <w:rStyle w:val="Hyperlink"/>
          </w:rPr>
          <w:t>https://planobiblechapel.org/soniclight/</w:t>
        </w:r>
      </w:hyperlink>
    </w:p>
    <w:p w14:paraId="2FE7CDD9" w14:textId="77777777" w:rsidR="00D43075" w:rsidRDefault="00D43075" w:rsidP="00D43075">
      <w:pPr>
        <w:rPr>
          <w:rStyle w:val="Hyperlink"/>
          <w:b/>
          <w:bCs/>
        </w:rPr>
      </w:pPr>
      <w:r>
        <w:rPr>
          <w:rStyle w:val="Hyperlink"/>
          <w:b/>
          <w:bCs/>
        </w:rPr>
        <w:t>Bible apps</w:t>
      </w:r>
    </w:p>
    <w:p w14:paraId="6AD0BD38" w14:textId="77777777" w:rsidR="00D43075" w:rsidRDefault="00D43075" w:rsidP="00D43075">
      <w:hyperlink r:id="rId6" w:history="1">
        <w:r w:rsidRPr="00A26C2E">
          <w:rPr>
            <w:rStyle w:val="Hyperlink"/>
          </w:rPr>
          <w:t>https://onlinebible.com/</w:t>
        </w:r>
      </w:hyperlink>
      <w:r>
        <w:rPr>
          <w:rStyle w:val="Hyperlink"/>
          <w:u w:val="none"/>
        </w:rPr>
        <w:tab/>
      </w:r>
      <w:r>
        <w:rPr>
          <w:rStyle w:val="Hyperlink"/>
        </w:rPr>
        <w:t xml:space="preserve"> Blue Letter Bible</w:t>
      </w:r>
    </w:p>
    <w:p w14:paraId="7B1FE74E" w14:textId="77777777" w:rsidR="00D43075" w:rsidRDefault="00D43075" w:rsidP="00D43075"/>
    <w:sectPr w:rsidR="00D430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CE718C"/>
    <w:multiLevelType w:val="hybridMultilevel"/>
    <w:tmpl w:val="F070AA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YAUoYGlgbm5ko6SsGpxcWZ+XkgBUa1APtgFOUsAAAA"/>
  </w:docVars>
  <w:rsids>
    <w:rsidRoot w:val="0066588C"/>
    <w:rsid w:val="0066588C"/>
    <w:rsid w:val="00B26E00"/>
    <w:rsid w:val="00BE4B78"/>
    <w:rsid w:val="00D43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4B182"/>
  <w15:chartTrackingRefBased/>
  <w15:docId w15:val="{651683C2-7530-42A2-B5B6-9F4CB1459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8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58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30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nlinebible.com/" TargetMode="External"/><Relationship Id="rId5" Type="http://schemas.openxmlformats.org/officeDocument/2006/relationships/hyperlink" Target="https://planobiblechapel.org/sonicligh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19</Words>
  <Characters>679</Characters>
  <Application>Microsoft Office Word</Application>
  <DocSecurity>0</DocSecurity>
  <Lines>5</Lines>
  <Paragraphs>1</Paragraphs>
  <ScaleCrop>false</ScaleCrop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e Herlein</dc:creator>
  <cp:keywords/>
  <dc:description/>
  <cp:lastModifiedBy>Lynne Herlein</cp:lastModifiedBy>
  <cp:revision>3</cp:revision>
  <dcterms:created xsi:type="dcterms:W3CDTF">2022-02-10T16:23:00Z</dcterms:created>
  <dcterms:modified xsi:type="dcterms:W3CDTF">2022-02-10T17:50:00Z</dcterms:modified>
</cp:coreProperties>
</file>